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4B9B9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b/>
          <w:bCs/>
          <w:color w:val="auto"/>
          <w:sz w:val="20"/>
          <w:szCs w:val="24"/>
        </w:rPr>
      </w:pPr>
      <w:r w:rsidRPr="00101C05">
        <w:rPr>
          <w:rFonts w:asciiTheme="minorHAnsi" w:hAnsiTheme="minorHAnsi" w:cstheme="minorHAnsi"/>
          <w:b/>
          <w:bCs/>
          <w:color w:val="auto"/>
          <w:sz w:val="36"/>
          <w:szCs w:val="24"/>
        </w:rPr>
        <w:t>MICHAEL HECKMAN</w:t>
      </w:r>
    </w:p>
    <w:p w14:paraId="6585B40A" w14:textId="2535D8B3" w:rsidR="00101C05" w:rsidRPr="006557F3" w:rsidRDefault="005C3641" w:rsidP="00B030B3">
      <w:pPr>
        <w:spacing w:after="120"/>
        <w:ind w:left="-5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Warsaw</w:t>
      </w:r>
      <w:r w:rsidR="00101C05"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, IN </w:t>
      </w:r>
    </w:p>
    <w:p w14:paraId="479D1465" w14:textId="65EBDAE1" w:rsidR="00A227E7" w:rsidRDefault="005C3641" w:rsidP="005C3641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whatthemheckman</w:t>
      </w:r>
      <w:r w:rsidR="00101C05" w:rsidRPr="006557F3">
        <w:rPr>
          <w:rFonts w:asciiTheme="minorHAnsi" w:hAnsiTheme="minorHAnsi" w:cstheme="minorHAnsi"/>
          <w:color w:val="auto"/>
          <w:sz w:val="20"/>
          <w:szCs w:val="24"/>
        </w:rPr>
        <w:t>@gmail.com • (574) 903-7660</w:t>
      </w:r>
    </w:p>
    <w:p w14:paraId="45F424F0" w14:textId="77777777" w:rsidR="00A227E7" w:rsidRPr="006557F3" w:rsidRDefault="00A227E7" w:rsidP="00B030B3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</w:p>
    <w:p w14:paraId="4A13097D" w14:textId="77777777" w:rsidR="00101C05" w:rsidRPr="00101C05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</w:rPr>
      </w:pPr>
    </w:p>
    <w:p w14:paraId="575FDDB2" w14:textId="77777777" w:rsidR="00101C05" w:rsidRPr="00101C05" w:rsidRDefault="00101C05" w:rsidP="00133DE6">
      <w:pPr>
        <w:pStyle w:val="Heading1"/>
        <w:ind w:left="0" w:hanging="14"/>
        <w:rPr>
          <w:rFonts w:asciiTheme="minorHAnsi" w:hAnsiTheme="minorHAnsi" w:cstheme="minorHAnsi"/>
          <w:color w:val="auto"/>
          <w:sz w:val="32"/>
          <w:szCs w:val="28"/>
        </w:rPr>
      </w:pPr>
      <w:r w:rsidRPr="00101C05">
        <w:rPr>
          <w:rFonts w:asciiTheme="minorHAnsi" w:hAnsiTheme="minorHAnsi" w:cstheme="minorHAnsi"/>
          <w:color w:val="auto"/>
          <w:sz w:val="32"/>
          <w:szCs w:val="28"/>
        </w:rPr>
        <w:t>Work Experience</w:t>
      </w:r>
    </w:p>
    <w:p w14:paraId="13C8D4FA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101C05">
        <w:rPr>
          <w:rFonts w:asciiTheme="minorHAnsi" w:eastAsia="Calibri" w:hAnsiTheme="minorHAnsi" w:cstheme="minorHAnsi"/>
          <w:noProof/>
          <w:color w:val="auto"/>
          <w:sz w:val="22"/>
        </w:rPr>
        <mc:AlternateContent>
          <mc:Choice Requires="wpg">
            <w:drawing>
              <wp:inline distT="0" distB="0" distL="0" distR="0" wp14:anchorId="587A63EF" wp14:editId="6A58AE06">
                <wp:extent cx="5943600" cy="12700"/>
                <wp:effectExtent l="0" t="0" r="0" b="0"/>
                <wp:docPr id="1057" name="Group 10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12" name="Shape 12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30A1A4AD" id="Group 1057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">
                <v:shape id="Shape 12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13AB61E1" w14:textId="7E3BA35D" w:rsidR="00EE560E" w:rsidRPr="00B030B3" w:rsidRDefault="00EE560E" w:rsidP="00EE560E">
      <w:pPr>
        <w:pStyle w:val="Heading2"/>
        <w:ind w:left="0" w:hanging="14"/>
        <w:rPr>
          <w:rFonts w:asciiTheme="minorHAnsi" w:hAnsiTheme="minorHAnsi" w:cstheme="minorHAnsi"/>
          <w:color w:val="auto"/>
          <w:sz w:val="22"/>
        </w:rPr>
      </w:pPr>
      <w:r>
        <w:rPr>
          <w:rFonts w:asciiTheme="minorHAnsi" w:hAnsiTheme="minorHAnsi" w:cstheme="minorHAnsi"/>
          <w:color w:val="auto"/>
          <w:sz w:val="22"/>
        </w:rPr>
        <w:t>Application Developer</w:t>
      </w:r>
    </w:p>
    <w:p w14:paraId="30D6B6D4" w14:textId="16068CF0" w:rsidR="00EE560E" w:rsidRDefault="00EE560E" w:rsidP="00EE560E">
      <w:pPr>
        <w:spacing w:after="0"/>
        <w:ind w:left="0" w:right="0" w:hanging="14"/>
        <w:rPr>
          <w:rFonts w:asciiTheme="minorHAnsi" w:hAnsiTheme="minorHAnsi" w:cstheme="minorHAnsi"/>
          <w:b/>
          <w:sz w:val="20"/>
          <w:szCs w:val="24"/>
        </w:rPr>
      </w:pPr>
      <w:r>
        <w:rPr>
          <w:rFonts w:asciiTheme="minorHAnsi" w:hAnsiTheme="minorHAnsi" w:cstheme="minorHAnsi"/>
          <w:b/>
          <w:sz w:val="20"/>
          <w:szCs w:val="24"/>
        </w:rPr>
        <w:t>DB Services</w:t>
      </w:r>
      <w:r w:rsidRPr="006557F3">
        <w:rPr>
          <w:rFonts w:asciiTheme="minorHAnsi" w:hAnsiTheme="minorHAnsi" w:cstheme="minorHAnsi"/>
          <w:b/>
          <w:sz w:val="20"/>
          <w:szCs w:val="24"/>
        </w:rPr>
        <w:t xml:space="preserve"> - </w:t>
      </w:r>
      <w:r>
        <w:rPr>
          <w:rFonts w:asciiTheme="minorHAnsi" w:hAnsiTheme="minorHAnsi" w:cstheme="minorHAnsi"/>
          <w:b/>
          <w:sz w:val="20"/>
          <w:szCs w:val="24"/>
        </w:rPr>
        <w:t>Indianapolis</w:t>
      </w:r>
      <w:r w:rsidRPr="006557F3">
        <w:rPr>
          <w:rFonts w:asciiTheme="minorHAnsi" w:hAnsiTheme="minorHAnsi" w:cstheme="minorHAnsi"/>
          <w:b/>
          <w:sz w:val="20"/>
          <w:szCs w:val="24"/>
        </w:rPr>
        <w:t>, IN</w:t>
      </w:r>
    </w:p>
    <w:p w14:paraId="38309E6F" w14:textId="6C3D4BAA" w:rsidR="00EE560E" w:rsidRDefault="00EE560E" w:rsidP="00EE560E">
      <w:pPr>
        <w:spacing w:after="120"/>
        <w:ind w:left="-5" w:right="0"/>
        <w:rPr>
          <w:rFonts w:asciiTheme="minorHAnsi" w:hAnsiTheme="minorHAnsi" w:cstheme="minorHAnsi"/>
          <w:i/>
          <w:iCs/>
          <w:color w:val="auto"/>
          <w:sz w:val="20"/>
          <w:szCs w:val="24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May</w:t>
      </w:r>
      <w:r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</w:t>
      </w:r>
      <w:r>
        <w:rPr>
          <w:rFonts w:asciiTheme="minorHAnsi" w:hAnsiTheme="minorHAnsi" w:cstheme="minorHAnsi"/>
          <w:i/>
          <w:iCs/>
          <w:color w:val="auto"/>
          <w:sz w:val="20"/>
          <w:szCs w:val="24"/>
        </w:rPr>
        <w:t>2022</w:t>
      </w:r>
      <w:r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- </w:t>
      </w:r>
      <w:r>
        <w:rPr>
          <w:rFonts w:asciiTheme="minorHAnsi" w:hAnsiTheme="minorHAnsi" w:cstheme="minorHAnsi"/>
          <w:i/>
          <w:iCs/>
          <w:color w:val="auto"/>
          <w:sz w:val="20"/>
          <w:szCs w:val="24"/>
        </w:rPr>
        <w:t>Present</w:t>
      </w:r>
    </w:p>
    <w:p w14:paraId="3C3AE3BD" w14:textId="461FFCF2" w:rsidR="00EE560E" w:rsidRDefault="00EE560E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 xml:space="preserve">Designed and developed custom </w:t>
      </w:r>
      <w:r w:rsidR="00840AFA">
        <w:rPr>
          <w:rFonts w:asciiTheme="minorHAnsi" w:hAnsiTheme="minorHAnsi" w:cstheme="minorHAnsi"/>
          <w:color w:val="auto"/>
          <w:sz w:val="20"/>
          <w:szCs w:val="24"/>
        </w:rPr>
        <w:t xml:space="preserve">database </w:t>
      </w:r>
      <w:r>
        <w:rPr>
          <w:rFonts w:asciiTheme="minorHAnsi" w:hAnsiTheme="minorHAnsi" w:cstheme="minorHAnsi"/>
          <w:color w:val="auto"/>
          <w:sz w:val="20"/>
          <w:szCs w:val="24"/>
        </w:rPr>
        <w:t>application solutions for clients</w:t>
      </w:r>
    </w:p>
    <w:p w14:paraId="3A3F9437" w14:textId="201B9294" w:rsidR="00EE560E" w:rsidRDefault="00EE560E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Implemented UI/UX features in systems</w:t>
      </w:r>
      <w:r w:rsidR="0023158A">
        <w:rPr>
          <w:rFonts w:asciiTheme="minorHAnsi" w:hAnsiTheme="minorHAnsi" w:cstheme="minorHAnsi"/>
          <w:color w:val="auto"/>
          <w:sz w:val="20"/>
          <w:szCs w:val="24"/>
        </w:rPr>
        <w:t xml:space="preserve"> to match modern conventions</w:t>
      </w:r>
    </w:p>
    <w:p w14:paraId="6EF16030" w14:textId="02D5B1DC" w:rsidR="005B1213" w:rsidRDefault="005B1213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Navigated multiple projects at once with tight deadlines</w:t>
      </w:r>
    </w:p>
    <w:p w14:paraId="5B14E98F" w14:textId="298D7D58" w:rsidR="005B1213" w:rsidRDefault="005B1213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Implemented a scrum-based pattern of work</w:t>
      </w:r>
    </w:p>
    <w:p w14:paraId="340E737C" w14:textId="23A4E84F" w:rsidR="005B1213" w:rsidRDefault="005B1213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Created proposals for clients to fit their needs</w:t>
      </w:r>
    </w:p>
    <w:p w14:paraId="0870D9E5" w14:textId="2CAF2C4E" w:rsidR="005B1213" w:rsidRDefault="005B1213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Enacted Extreme Ownership in the company</w:t>
      </w:r>
    </w:p>
    <w:p w14:paraId="574364C1" w14:textId="5822663C" w:rsidR="005B1213" w:rsidRDefault="005B1213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Acted as the primary contact for several clients</w:t>
      </w:r>
    </w:p>
    <w:p w14:paraId="3AB8F0CD" w14:textId="6D451915" w:rsidR="005B1213" w:rsidRDefault="00282582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Outperformed</w:t>
      </w:r>
      <w:r w:rsidR="003C43EC">
        <w:rPr>
          <w:rFonts w:asciiTheme="minorHAnsi" w:hAnsiTheme="minorHAnsi" w:cstheme="minorHAnsi"/>
          <w:color w:val="auto"/>
          <w:sz w:val="20"/>
          <w:szCs w:val="24"/>
        </w:rPr>
        <w:t xml:space="preserve"> </w:t>
      </w:r>
      <w:r w:rsidR="005B1213">
        <w:rPr>
          <w:rFonts w:asciiTheme="minorHAnsi" w:hAnsiTheme="minorHAnsi" w:cstheme="minorHAnsi"/>
          <w:color w:val="auto"/>
          <w:sz w:val="20"/>
          <w:szCs w:val="24"/>
        </w:rPr>
        <w:t>budget and time restraints</w:t>
      </w:r>
    </w:p>
    <w:p w14:paraId="3F320646" w14:textId="12951ABF" w:rsidR="00DD2B9B" w:rsidRDefault="00DD2B9B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Delegated tasks and projects to teammates</w:t>
      </w:r>
    </w:p>
    <w:p w14:paraId="7D2FD532" w14:textId="300E546E" w:rsidR="00DD2B9B" w:rsidRDefault="00DD2B9B" w:rsidP="005B1213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Oversaw project management</w:t>
      </w:r>
      <w:r w:rsidR="00A3601E">
        <w:rPr>
          <w:rFonts w:asciiTheme="minorHAnsi" w:hAnsiTheme="minorHAnsi" w:cstheme="minorHAnsi"/>
          <w:color w:val="auto"/>
          <w:sz w:val="20"/>
          <w:szCs w:val="24"/>
        </w:rPr>
        <w:t xml:space="preserve"> and drafted proposals for new projects</w:t>
      </w:r>
    </w:p>
    <w:p w14:paraId="56EE8924" w14:textId="071E58D5" w:rsidR="00DD2B9B" w:rsidRPr="00DD2B9B" w:rsidRDefault="005B1213" w:rsidP="00DD2B9B">
      <w:pPr>
        <w:numPr>
          <w:ilvl w:val="0"/>
          <w:numId w:val="3"/>
        </w:numPr>
        <w:spacing w:after="12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Engaged the community with article creation</w:t>
      </w:r>
    </w:p>
    <w:p w14:paraId="2C78D21E" w14:textId="28581F7B" w:rsidR="00285685" w:rsidRPr="00B030B3" w:rsidRDefault="00285685" w:rsidP="00285685">
      <w:pPr>
        <w:pStyle w:val="Heading2"/>
        <w:ind w:left="0" w:hanging="14"/>
        <w:rPr>
          <w:rFonts w:asciiTheme="minorHAnsi" w:hAnsiTheme="minorHAnsi" w:cstheme="minorHAnsi"/>
          <w:color w:val="auto"/>
          <w:sz w:val="22"/>
        </w:rPr>
      </w:pPr>
      <w:r>
        <w:rPr>
          <w:rFonts w:asciiTheme="minorHAnsi" w:hAnsiTheme="minorHAnsi" w:cstheme="minorHAnsi"/>
          <w:color w:val="auto"/>
          <w:sz w:val="22"/>
        </w:rPr>
        <w:t>Website Maintenance and Upkeep</w:t>
      </w:r>
    </w:p>
    <w:p w14:paraId="322185D1" w14:textId="1E31CD70" w:rsidR="00285685" w:rsidRDefault="00285685" w:rsidP="00285685">
      <w:pPr>
        <w:spacing w:after="0"/>
        <w:ind w:left="0" w:right="0" w:hanging="14"/>
        <w:rPr>
          <w:rFonts w:asciiTheme="minorHAnsi" w:hAnsiTheme="minorHAnsi" w:cstheme="minorHAnsi"/>
          <w:b/>
          <w:sz w:val="20"/>
          <w:szCs w:val="24"/>
        </w:rPr>
      </w:pPr>
      <w:r>
        <w:rPr>
          <w:rFonts w:asciiTheme="minorHAnsi" w:hAnsiTheme="minorHAnsi" w:cstheme="minorHAnsi"/>
          <w:b/>
          <w:sz w:val="20"/>
          <w:szCs w:val="24"/>
        </w:rPr>
        <w:t>Canal Society of Indiana</w:t>
      </w:r>
      <w:r w:rsidRPr="006557F3">
        <w:rPr>
          <w:rFonts w:asciiTheme="minorHAnsi" w:hAnsiTheme="minorHAnsi" w:cstheme="minorHAnsi"/>
          <w:b/>
          <w:sz w:val="20"/>
          <w:szCs w:val="24"/>
        </w:rPr>
        <w:t xml:space="preserve"> - Muncie, IN</w:t>
      </w:r>
    </w:p>
    <w:p w14:paraId="733ADEDA" w14:textId="4199E2B1" w:rsidR="00285685" w:rsidRDefault="00F75C09" w:rsidP="00285685">
      <w:pPr>
        <w:spacing w:after="120"/>
        <w:ind w:left="-5" w:right="0"/>
        <w:rPr>
          <w:rFonts w:asciiTheme="minorHAnsi" w:hAnsiTheme="minorHAnsi" w:cstheme="minorHAnsi"/>
          <w:i/>
          <w:iCs/>
          <w:color w:val="auto"/>
          <w:sz w:val="20"/>
          <w:szCs w:val="24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</w:t>
      </w:r>
      <w:r w:rsidR="00285685">
        <w:rPr>
          <w:rFonts w:asciiTheme="minorHAnsi" w:hAnsiTheme="minorHAnsi" w:cstheme="minorHAnsi"/>
          <w:i/>
          <w:iCs/>
          <w:color w:val="auto"/>
          <w:sz w:val="20"/>
          <w:szCs w:val="24"/>
        </w:rPr>
        <w:t>October</w:t>
      </w:r>
      <w:r w:rsidR="00285685"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2021 - </w:t>
      </w:r>
      <w:r w:rsidR="00285685">
        <w:rPr>
          <w:rFonts w:asciiTheme="minorHAnsi" w:hAnsiTheme="minorHAnsi" w:cstheme="minorHAnsi"/>
          <w:i/>
          <w:iCs/>
          <w:color w:val="auto"/>
          <w:sz w:val="20"/>
          <w:szCs w:val="24"/>
        </w:rPr>
        <w:t>January</w:t>
      </w:r>
      <w:r w:rsidR="00285685"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202</w:t>
      </w:r>
      <w:r w:rsidR="00285685">
        <w:rPr>
          <w:rFonts w:asciiTheme="minorHAnsi" w:hAnsiTheme="minorHAnsi" w:cstheme="minorHAnsi"/>
          <w:i/>
          <w:iCs/>
          <w:color w:val="auto"/>
          <w:sz w:val="20"/>
          <w:szCs w:val="24"/>
        </w:rPr>
        <w:t>2</w:t>
      </w:r>
    </w:p>
    <w:p w14:paraId="4C06D949" w14:textId="7B7360E0" w:rsidR="00285685" w:rsidRDefault="00285685" w:rsidP="00285685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Maintained an up-to-date quality website</w:t>
      </w:r>
    </w:p>
    <w:p w14:paraId="3DCAA13B" w14:textId="05E7E5A6" w:rsidR="00285685" w:rsidRDefault="00285685" w:rsidP="00285685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Improved functionality of dynamic sections of website</w:t>
      </w:r>
    </w:p>
    <w:p w14:paraId="178FB0E6" w14:textId="4A66E302" w:rsidR="00285685" w:rsidRPr="00113A6F" w:rsidRDefault="00285685" w:rsidP="00113A6F">
      <w:pPr>
        <w:numPr>
          <w:ilvl w:val="0"/>
          <w:numId w:val="3"/>
        </w:numPr>
        <w:spacing w:after="12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Partnered closely with the owners to assess needs</w:t>
      </w:r>
    </w:p>
    <w:p w14:paraId="1A9F3019" w14:textId="0561E4B5" w:rsidR="00101C05" w:rsidRPr="00B030B3" w:rsidRDefault="00101C05" w:rsidP="00B030B3">
      <w:pPr>
        <w:pStyle w:val="Heading2"/>
        <w:ind w:left="0" w:hanging="14"/>
        <w:rPr>
          <w:rFonts w:asciiTheme="minorHAnsi" w:hAnsiTheme="minorHAnsi" w:cstheme="minorHAnsi"/>
          <w:color w:val="auto"/>
          <w:sz w:val="22"/>
        </w:rPr>
      </w:pPr>
      <w:r w:rsidRPr="00B030B3">
        <w:rPr>
          <w:rFonts w:asciiTheme="minorHAnsi" w:hAnsiTheme="minorHAnsi" w:cstheme="minorHAnsi"/>
          <w:color w:val="auto"/>
          <w:sz w:val="22"/>
        </w:rPr>
        <w:t>Research Assistant</w:t>
      </w:r>
    </w:p>
    <w:p w14:paraId="6804E82D" w14:textId="77777777" w:rsidR="00101C05" w:rsidRPr="006557F3" w:rsidRDefault="00101C05" w:rsidP="00B030B3">
      <w:pPr>
        <w:spacing w:after="0"/>
        <w:ind w:left="0" w:right="0" w:hanging="14"/>
        <w:rPr>
          <w:rFonts w:asciiTheme="minorHAnsi" w:hAnsiTheme="minorHAnsi" w:cstheme="minorHAnsi"/>
          <w:b/>
          <w:sz w:val="20"/>
          <w:szCs w:val="24"/>
        </w:rPr>
      </w:pPr>
      <w:r w:rsidRPr="006557F3">
        <w:rPr>
          <w:rFonts w:asciiTheme="minorHAnsi" w:hAnsiTheme="minorHAnsi" w:cstheme="minorHAnsi"/>
          <w:b/>
          <w:sz w:val="20"/>
          <w:szCs w:val="24"/>
        </w:rPr>
        <w:t>Ball State University - Muncie, IN</w:t>
      </w:r>
    </w:p>
    <w:p w14:paraId="1F4BEFED" w14:textId="111DABCA" w:rsidR="00101C05" w:rsidRDefault="00101C05" w:rsidP="00B030B3">
      <w:pPr>
        <w:spacing w:after="120"/>
        <w:ind w:left="-5" w:right="0"/>
        <w:rPr>
          <w:rFonts w:asciiTheme="minorHAnsi" w:hAnsiTheme="minorHAnsi" w:cstheme="minorHAnsi"/>
          <w:i/>
          <w:iCs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sz w:val="20"/>
          <w:szCs w:val="24"/>
        </w:rPr>
        <w:t xml:space="preserve"> </w:t>
      </w:r>
      <w:r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>May 2021 - August 2021</w:t>
      </w:r>
    </w:p>
    <w:p w14:paraId="3A5416CF" w14:textId="49031884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 xml:space="preserve">Performed dynamic </w:t>
      </w:r>
      <w:r w:rsidR="00285685">
        <w:rPr>
          <w:rFonts w:asciiTheme="minorHAnsi" w:hAnsiTheme="minorHAnsi" w:cstheme="minorHAnsi"/>
          <w:color w:val="auto"/>
          <w:sz w:val="20"/>
          <w:szCs w:val="24"/>
        </w:rPr>
        <w:t>full stack coding</w:t>
      </w:r>
    </w:p>
    <w:p w14:paraId="042CFE81" w14:textId="0B091745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Designed front-end graphics</w:t>
      </w:r>
    </w:p>
    <w:p w14:paraId="76CE71E7" w14:textId="7816134D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Established links between different programming languages/nodes</w:t>
      </w:r>
    </w:p>
    <w:p w14:paraId="01EF778C" w14:textId="03893DBD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 xml:space="preserve">Used back-end runtime environments </w:t>
      </w:r>
      <w:r w:rsidR="00186C54">
        <w:rPr>
          <w:rFonts w:asciiTheme="minorHAnsi" w:hAnsiTheme="minorHAnsi" w:cstheme="minorHAnsi"/>
          <w:color w:val="auto"/>
          <w:sz w:val="20"/>
          <w:szCs w:val="24"/>
        </w:rPr>
        <w:t>to run tasks efficiently</w:t>
      </w:r>
    </w:p>
    <w:p w14:paraId="539AB2EC" w14:textId="1C116C93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Performed testing/quality-of-life upgrades on existing software</w:t>
      </w:r>
    </w:p>
    <w:p w14:paraId="637F1466" w14:textId="64636D01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Honed partner/group coding skills</w:t>
      </w:r>
    </w:p>
    <w:p w14:paraId="5559A74A" w14:textId="404F3E9C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Managed time under deadlines</w:t>
      </w:r>
    </w:p>
    <w:p w14:paraId="4022A800" w14:textId="02A9E86E" w:rsidR="00B030B3" w:rsidRPr="00EE560E" w:rsidRDefault="00B030B3" w:rsidP="00EE560E">
      <w:pPr>
        <w:numPr>
          <w:ilvl w:val="0"/>
          <w:numId w:val="3"/>
        </w:numPr>
        <w:spacing w:after="12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Worked with client to assess needs</w:t>
      </w:r>
    </w:p>
    <w:p w14:paraId="4B46665A" w14:textId="77777777" w:rsidR="00EE560E" w:rsidRPr="006557F3" w:rsidRDefault="00EE560E" w:rsidP="00EE560E">
      <w:pPr>
        <w:spacing w:after="120" w:line="264" w:lineRule="auto"/>
        <w:ind w:right="0"/>
        <w:rPr>
          <w:rFonts w:asciiTheme="minorHAnsi" w:hAnsiTheme="minorHAnsi" w:cstheme="minorHAnsi"/>
          <w:color w:val="auto"/>
          <w:sz w:val="20"/>
          <w:szCs w:val="24"/>
        </w:rPr>
      </w:pPr>
    </w:p>
    <w:p w14:paraId="7CC6885F" w14:textId="77777777" w:rsidR="00101C05" w:rsidRPr="00101C05" w:rsidRDefault="00101C05" w:rsidP="00133DE6">
      <w:pPr>
        <w:pStyle w:val="Heading1"/>
        <w:ind w:left="0" w:hanging="14"/>
        <w:rPr>
          <w:rFonts w:asciiTheme="minorHAnsi" w:hAnsiTheme="minorHAnsi" w:cstheme="minorHAnsi"/>
          <w:color w:val="auto"/>
          <w:sz w:val="32"/>
          <w:szCs w:val="28"/>
        </w:rPr>
      </w:pPr>
      <w:r w:rsidRPr="00101C05">
        <w:rPr>
          <w:rFonts w:asciiTheme="minorHAnsi" w:hAnsiTheme="minorHAnsi" w:cstheme="minorHAnsi"/>
          <w:color w:val="auto"/>
          <w:sz w:val="32"/>
          <w:szCs w:val="28"/>
        </w:rPr>
        <w:lastRenderedPageBreak/>
        <w:t>Education</w:t>
      </w:r>
    </w:p>
    <w:p w14:paraId="676AB26D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101C05">
        <w:rPr>
          <w:rFonts w:asciiTheme="minorHAnsi" w:eastAsia="Calibri" w:hAnsiTheme="minorHAnsi" w:cstheme="minorHAnsi"/>
          <w:noProof/>
          <w:color w:val="auto"/>
          <w:sz w:val="22"/>
        </w:rPr>
        <mc:AlternateContent>
          <mc:Choice Requires="wpg">
            <w:drawing>
              <wp:inline distT="0" distB="0" distL="0" distR="0" wp14:anchorId="67191317" wp14:editId="47FE3D4F">
                <wp:extent cx="5943600" cy="12700"/>
                <wp:effectExtent l="0" t="0" r="0" b="0"/>
                <wp:docPr id="1003" name="Group 10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57" name="Shape 57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6B70D43C" id="Group 1003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">
                <v:shape id="Shape 57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034BDAA4" w14:textId="77777777" w:rsidR="00101C05" w:rsidRPr="006557F3" w:rsidRDefault="00101C05" w:rsidP="00B030B3">
      <w:pPr>
        <w:pStyle w:val="Heading2"/>
        <w:ind w:left="-5" w:hanging="14"/>
        <w:rPr>
          <w:rFonts w:asciiTheme="minorHAnsi" w:hAnsiTheme="minorHAnsi" w:cstheme="minorHAnsi"/>
          <w:color w:val="auto"/>
          <w:sz w:val="20"/>
          <w:szCs w:val="20"/>
        </w:rPr>
      </w:pPr>
      <w:r w:rsidRPr="006557F3">
        <w:rPr>
          <w:rFonts w:asciiTheme="minorHAnsi" w:hAnsiTheme="minorHAnsi" w:cstheme="minorHAnsi"/>
          <w:color w:val="auto"/>
          <w:sz w:val="20"/>
          <w:szCs w:val="20"/>
        </w:rPr>
        <w:t>Bachelor’s Degree</w:t>
      </w:r>
    </w:p>
    <w:p w14:paraId="100F6D4B" w14:textId="2301A041" w:rsidR="00101C05" w:rsidRPr="006557F3" w:rsidRDefault="00101C05" w:rsidP="00133DE6">
      <w:pPr>
        <w:spacing w:after="120" w:line="264" w:lineRule="auto"/>
        <w:ind w:left="14" w:right="0" w:hanging="14"/>
        <w:rPr>
          <w:rFonts w:asciiTheme="minorHAnsi" w:hAnsiTheme="minorHAnsi" w:cstheme="minorHAnsi"/>
          <w:b/>
          <w:bCs/>
          <w:i/>
          <w:iCs/>
          <w:sz w:val="20"/>
          <w:szCs w:val="24"/>
        </w:rPr>
      </w:pPr>
      <w:r w:rsidRPr="006557F3">
        <w:rPr>
          <w:rFonts w:asciiTheme="minorHAnsi" w:hAnsiTheme="minorHAnsi" w:cstheme="minorHAnsi"/>
          <w:b/>
          <w:bCs/>
          <w:sz w:val="20"/>
          <w:szCs w:val="24"/>
        </w:rPr>
        <w:t>Ball State University, College of Sciences</w:t>
      </w:r>
      <w:r w:rsidRPr="006557F3">
        <w:rPr>
          <w:rFonts w:asciiTheme="minorHAnsi" w:hAnsiTheme="minorHAnsi" w:cstheme="minorHAnsi"/>
          <w:sz w:val="20"/>
          <w:szCs w:val="24"/>
        </w:rPr>
        <w:t xml:space="preserve">, </w:t>
      </w:r>
      <w:r w:rsidRPr="006557F3">
        <w:rPr>
          <w:rFonts w:asciiTheme="minorHAnsi" w:hAnsiTheme="minorHAnsi" w:cstheme="minorHAnsi"/>
          <w:i/>
          <w:iCs/>
          <w:sz w:val="20"/>
          <w:szCs w:val="24"/>
        </w:rPr>
        <w:t>August 2019</w:t>
      </w:r>
      <w:r w:rsidR="005B1213">
        <w:rPr>
          <w:rFonts w:asciiTheme="minorHAnsi" w:hAnsiTheme="minorHAnsi" w:cstheme="minorHAnsi"/>
          <w:i/>
          <w:iCs/>
          <w:sz w:val="20"/>
          <w:szCs w:val="24"/>
        </w:rPr>
        <w:t xml:space="preserve"> - </w:t>
      </w:r>
      <w:r w:rsidRPr="006557F3">
        <w:rPr>
          <w:rFonts w:asciiTheme="minorHAnsi" w:hAnsiTheme="minorHAnsi" w:cstheme="minorHAnsi"/>
          <w:i/>
          <w:iCs/>
          <w:sz w:val="20"/>
          <w:szCs w:val="24"/>
        </w:rPr>
        <w:t>May 2022</w:t>
      </w:r>
    </w:p>
    <w:p w14:paraId="531FA8A5" w14:textId="77777777" w:rsidR="00101C05" w:rsidRPr="00101C05" w:rsidRDefault="00101C05" w:rsidP="00133DE6">
      <w:pPr>
        <w:spacing w:after="120"/>
        <w:ind w:left="0" w:right="0" w:firstLine="0"/>
        <w:rPr>
          <w:rFonts w:asciiTheme="minorHAnsi" w:hAnsiTheme="minorHAnsi" w:cstheme="minorHAnsi"/>
          <w:color w:val="auto"/>
        </w:rPr>
      </w:pPr>
    </w:p>
    <w:p w14:paraId="00959CFC" w14:textId="77777777" w:rsidR="00101C05" w:rsidRPr="00101C05" w:rsidRDefault="00101C05" w:rsidP="00133DE6">
      <w:pPr>
        <w:pStyle w:val="Heading1"/>
        <w:ind w:left="0" w:hanging="14"/>
        <w:rPr>
          <w:rFonts w:asciiTheme="minorHAnsi" w:hAnsiTheme="minorHAnsi" w:cstheme="minorHAnsi"/>
          <w:color w:val="auto"/>
          <w:sz w:val="44"/>
          <w:szCs w:val="40"/>
        </w:rPr>
      </w:pPr>
      <w:r w:rsidRPr="00101C05">
        <w:rPr>
          <w:rFonts w:asciiTheme="minorHAnsi" w:hAnsiTheme="minorHAnsi" w:cstheme="minorHAnsi"/>
          <w:color w:val="auto"/>
          <w:sz w:val="32"/>
          <w:szCs w:val="28"/>
        </w:rPr>
        <w:t>Skills</w:t>
      </w:r>
    </w:p>
    <w:p w14:paraId="06B41743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101C05">
        <w:rPr>
          <w:rFonts w:asciiTheme="minorHAnsi" w:eastAsia="Calibri" w:hAnsiTheme="minorHAnsi" w:cstheme="minorHAnsi"/>
          <w:noProof/>
          <w:color w:val="auto"/>
          <w:sz w:val="22"/>
        </w:rPr>
        <mc:AlternateContent>
          <mc:Choice Requires="wpg">
            <w:drawing>
              <wp:inline distT="0" distB="0" distL="0" distR="0" wp14:anchorId="7F82E560" wp14:editId="5BA6805F">
                <wp:extent cx="5943600" cy="12700"/>
                <wp:effectExtent l="0" t="0" r="0" b="0"/>
                <wp:docPr id="1004" name="Group 10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62" name="Shape 62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684C3518" id="Group 1004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">
                <v:shape id="Shape 62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45ED2328" w14:textId="4786DFF2" w:rsidR="00101C05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JavaScript • HTML • PHP • </w:t>
      </w:r>
      <w:r w:rsidR="00113A6F">
        <w:rPr>
          <w:rFonts w:asciiTheme="minorHAnsi" w:hAnsiTheme="minorHAnsi" w:cstheme="minorHAnsi"/>
          <w:color w:val="auto"/>
          <w:sz w:val="20"/>
          <w:szCs w:val="24"/>
        </w:rPr>
        <w:t>CSS</w:t>
      </w:r>
      <w:r w:rsidR="00113A6F"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 </w:t>
      </w:r>
      <w:r w:rsidRPr="006557F3">
        <w:rPr>
          <w:rFonts w:asciiTheme="minorHAnsi" w:hAnsiTheme="minorHAnsi" w:cstheme="minorHAnsi"/>
          <w:color w:val="auto"/>
          <w:sz w:val="20"/>
          <w:szCs w:val="24"/>
        </w:rPr>
        <w:t>JQuery • Java • C# • Python</w:t>
      </w:r>
      <w:r w:rsidR="00EE560E"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 w:rsidR="00EE560E">
        <w:rPr>
          <w:rFonts w:asciiTheme="minorHAnsi" w:hAnsiTheme="minorHAnsi" w:cstheme="minorHAnsi"/>
          <w:color w:val="auto"/>
          <w:sz w:val="20"/>
          <w:szCs w:val="24"/>
        </w:rPr>
        <w:t xml:space="preserve"> JSON</w:t>
      </w:r>
      <w:r w:rsidR="00DB1717"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 w:rsidR="00DB1717">
        <w:rPr>
          <w:rFonts w:asciiTheme="minorHAnsi" w:hAnsiTheme="minorHAnsi" w:cstheme="minorHAnsi"/>
          <w:color w:val="auto"/>
          <w:sz w:val="20"/>
          <w:szCs w:val="24"/>
        </w:rPr>
        <w:t xml:space="preserve"> Unity</w:t>
      </w:r>
    </w:p>
    <w:p w14:paraId="49011004" w14:textId="325D823B" w:rsidR="00113A6F" w:rsidRPr="006557F3" w:rsidRDefault="00113A6F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MySQL</w:t>
      </w: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>
        <w:rPr>
          <w:rFonts w:asciiTheme="minorHAnsi" w:hAnsiTheme="minorHAnsi" w:cstheme="minorHAnsi"/>
          <w:color w:val="auto"/>
          <w:sz w:val="20"/>
          <w:szCs w:val="24"/>
        </w:rPr>
        <w:t xml:space="preserve"> MongoDB</w:t>
      </w: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>
        <w:rPr>
          <w:rFonts w:asciiTheme="minorHAnsi" w:hAnsiTheme="minorHAnsi" w:cstheme="minorHAnsi"/>
          <w:color w:val="auto"/>
          <w:sz w:val="20"/>
          <w:szCs w:val="24"/>
        </w:rPr>
        <w:t xml:space="preserve"> AWS (Lambda functions, DynamoDB, etc.)</w:t>
      </w:r>
      <w:r w:rsidR="00EE560E"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 w:rsidR="00EE560E">
        <w:rPr>
          <w:rFonts w:asciiTheme="minorHAnsi" w:hAnsiTheme="minorHAnsi" w:cstheme="minorHAnsi"/>
          <w:color w:val="auto"/>
          <w:sz w:val="20"/>
          <w:szCs w:val="24"/>
        </w:rPr>
        <w:t xml:space="preserve"> FileMaker</w:t>
      </w:r>
    </w:p>
    <w:p w14:paraId="54ECA6FE" w14:textId="46EF184B" w:rsidR="00101C05" w:rsidRPr="00023124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>Microsoft Office • GitHub • Most Code Editors</w:t>
      </w:r>
      <w:r w:rsidR="00EE560E"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 w:rsidR="00EE560E">
        <w:rPr>
          <w:rFonts w:asciiTheme="minorHAnsi" w:hAnsiTheme="minorHAnsi" w:cstheme="minorHAnsi"/>
          <w:color w:val="auto"/>
          <w:sz w:val="20"/>
          <w:szCs w:val="24"/>
        </w:rPr>
        <w:t xml:space="preserve"> Google Suite</w:t>
      </w:r>
    </w:p>
    <w:p w14:paraId="4C54A36D" w14:textId="66F39E34" w:rsidR="00101C05" w:rsidRPr="00023124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 xml:space="preserve">Basic Graphic Design • </w:t>
      </w:r>
      <w:r w:rsidR="00D9141B">
        <w:rPr>
          <w:rFonts w:asciiTheme="minorHAnsi" w:hAnsiTheme="minorHAnsi" w:cstheme="minorHAnsi"/>
          <w:color w:val="000000" w:themeColor="text1"/>
          <w:sz w:val="20"/>
          <w:szCs w:val="24"/>
        </w:rPr>
        <w:t>Modeling (Blender, Maya)</w:t>
      </w:r>
    </w:p>
    <w:p w14:paraId="660E769F" w14:textId="77777777" w:rsidR="00101C05" w:rsidRPr="00023124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>Basic Algorithms</w:t>
      </w:r>
    </w:p>
    <w:p w14:paraId="3B5EF45F" w14:textId="049E5910" w:rsidR="00101C05" w:rsidRPr="00023124" w:rsidRDefault="00101C05" w:rsidP="00B030B3">
      <w:pPr>
        <w:numPr>
          <w:ilvl w:val="0"/>
          <w:numId w:val="3"/>
        </w:numPr>
        <w:spacing w:after="120"/>
        <w:ind w:right="0" w:hanging="180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>Photo Editing • Audio Editing • Video Editing</w:t>
      </w:r>
    </w:p>
    <w:p w14:paraId="49CB5BDB" w14:textId="0391E71D" w:rsidR="00101C05" w:rsidRDefault="00101C05" w:rsidP="00B030B3">
      <w:pPr>
        <w:spacing w:after="120"/>
        <w:ind w:left="0" w:right="0" w:firstLine="0"/>
        <w:rPr>
          <w:rFonts w:asciiTheme="minorHAnsi" w:hAnsiTheme="minorHAnsi" w:cstheme="minorHAnsi"/>
          <w:color w:val="000000" w:themeColor="text1"/>
        </w:rPr>
      </w:pPr>
    </w:p>
    <w:p w14:paraId="0AC61126" w14:textId="5CAA6B1B" w:rsidR="00B95789" w:rsidRPr="00101C05" w:rsidRDefault="00B95789" w:rsidP="00B95789">
      <w:pPr>
        <w:pStyle w:val="Heading1"/>
        <w:ind w:left="0" w:hanging="14"/>
        <w:rPr>
          <w:rFonts w:asciiTheme="minorHAnsi" w:hAnsiTheme="minorHAnsi" w:cstheme="minorHAnsi"/>
          <w:color w:val="auto"/>
          <w:sz w:val="44"/>
          <w:szCs w:val="40"/>
        </w:rPr>
      </w:pPr>
      <w:r>
        <w:rPr>
          <w:rFonts w:asciiTheme="minorHAnsi" w:hAnsiTheme="minorHAnsi" w:cstheme="minorHAnsi"/>
          <w:color w:val="auto"/>
          <w:sz w:val="32"/>
          <w:szCs w:val="28"/>
        </w:rPr>
        <w:t>Certifications</w:t>
      </w:r>
    </w:p>
    <w:p w14:paraId="6B8C8D08" w14:textId="1FF47149" w:rsidR="00B95789" w:rsidRDefault="00B95789" w:rsidP="00B95789">
      <w:pPr>
        <w:spacing w:after="120" w:line="259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101C05">
        <w:rPr>
          <w:rFonts w:asciiTheme="minorHAnsi" w:eastAsia="Calibri" w:hAnsiTheme="minorHAnsi" w:cstheme="minorHAnsi"/>
          <w:noProof/>
          <w:color w:val="auto"/>
          <w:sz w:val="22"/>
        </w:rPr>
        <mc:AlternateContent>
          <mc:Choice Requires="wpg">
            <w:drawing>
              <wp:inline distT="0" distB="0" distL="0" distR="0" wp14:anchorId="0A0B6EE2" wp14:editId="73A99B0E">
                <wp:extent cx="5943600" cy="12700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4" name="Shape 62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7CCC723D" id="Group 3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">
                <v:shape id="Shape 62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56CA24F7" w14:textId="4C4C0F19" w:rsidR="00B95789" w:rsidRDefault="00B95789" w:rsidP="00B95789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Salesforce: Administrator Certification</w:t>
      </w:r>
    </w:p>
    <w:p w14:paraId="1297C84B" w14:textId="163A4A2C" w:rsidR="00F1353F" w:rsidRPr="00023124" w:rsidRDefault="00F1353F" w:rsidP="00F1353F">
      <w:pPr>
        <w:numPr>
          <w:ilvl w:val="0"/>
          <w:numId w:val="3"/>
        </w:numPr>
        <w:spacing w:after="120"/>
        <w:ind w:right="0" w:hanging="180"/>
        <w:rPr>
          <w:rFonts w:asciiTheme="minorHAnsi" w:hAnsiTheme="minorHAnsi" w:cstheme="minorHAnsi"/>
          <w:color w:val="000000" w:themeColor="text1"/>
          <w:sz w:val="20"/>
          <w:szCs w:val="24"/>
        </w:rPr>
      </w:pPr>
      <w:r>
        <w:rPr>
          <w:rFonts w:asciiTheme="minorHAnsi" w:hAnsiTheme="minorHAnsi" w:cstheme="minorHAnsi"/>
          <w:color w:val="000000" w:themeColor="text1"/>
          <w:sz w:val="20"/>
          <w:szCs w:val="24"/>
        </w:rPr>
        <w:t xml:space="preserve">FileMaker Pro 19 </w:t>
      </w:r>
      <w:r w:rsidR="00277CE5">
        <w:rPr>
          <w:rFonts w:asciiTheme="minorHAnsi" w:hAnsiTheme="minorHAnsi" w:cstheme="minorHAnsi"/>
          <w:color w:val="000000" w:themeColor="text1"/>
          <w:sz w:val="20"/>
          <w:szCs w:val="24"/>
        </w:rPr>
        <w:t>Certification</w:t>
      </w:r>
    </w:p>
    <w:p w14:paraId="23D00D7E" w14:textId="77777777" w:rsidR="00F1353F" w:rsidRPr="00023124" w:rsidRDefault="00F1353F" w:rsidP="00B030B3">
      <w:pPr>
        <w:spacing w:after="120"/>
        <w:ind w:left="0" w:right="0" w:firstLine="0"/>
        <w:rPr>
          <w:rFonts w:asciiTheme="minorHAnsi" w:hAnsiTheme="minorHAnsi" w:cstheme="minorHAnsi"/>
          <w:color w:val="000000" w:themeColor="text1"/>
        </w:rPr>
      </w:pPr>
    </w:p>
    <w:p w14:paraId="0B306797" w14:textId="77777777" w:rsidR="00101C05" w:rsidRPr="00023124" w:rsidRDefault="00101C05" w:rsidP="00133DE6">
      <w:pPr>
        <w:pStyle w:val="Heading1"/>
        <w:ind w:left="0" w:firstLine="0"/>
        <w:rPr>
          <w:rFonts w:asciiTheme="minorHAnsi" w:hAnsiTheme="minorHAnsi" w:cstheme="minorHAnsi"/>
          <w:color w:val="000000" w:themeColor="text1"/>
          <w:sz w:val="32"/>
          <w:szCs w:val="28"/>
        </w:rPr>
      </w:pPr>
      <w:r w:rsidRPr="00023124">
        <w:rPr>
          <w:rFonts w:asciiTheme="minorHAnsi" w:hAnsiTheme="minorHAnsi" w:cstheme="minorHAnsi"/>
          <w:color w:val="000000" w:themeColor="text1"/>
          <w:sz w:val="32"/>
          <w:szCs w:val="28"/>
        </w:rPr>
        <w:t>Other</w:t>
      </w:r>
    </w:p>
    <w:p w14:paraId="5B02B7D6" w14:textId="77777777" w:rsidR="00101C05" w:rsidRPr="00023124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000000" w:themeColor="text1"/>
        </w:rPr>
      </w:pPr>
      <w:r w:rsidRPr="00023124">
        <w:rPr>
          <w:rFonts w:asciiTheme="minorHAnsi" w:eastAsia="Calibri" w:hAnsiTheme="minorHAnsi" w:cstheme="minorHAnsi"/>
          <w:noProof/>
          <w:color w:val="000000" w:themeColor="text1"/>
          <w:sz w:val="22"/>
        </w:rPr>
        <mc:AlternateContent>
          <mc:Choice Requires="wpg">
            <w:drawing>
              <wp:inline distT="0" distB="0" distL="0" distR="0" wp14:anchorId="1D9796F4" wp14:editId="5B86CB55">
                <wp:extent cx="5943600" cy="12700"/>
                <wp:effectExtent l="0" t="0" r="0" b="0"/>
                <wp:docPr id="1005" name="Group 10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80" name="Shape 80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7D323057" id="Group 1005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">
                <v:shape id="Shape 80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0680C49F" w14:textId="3864237C" w:rsidR="00113A6F" w:rsidRPr="00023124" w:rsidRDefault="00113A6F" w:rsidP="00113A6F">
      <w:pPr>
        <w:pStyle w:val="Heading2"/>
        <w:spacing w:after="120"/>
        <w:ind w:left="-5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0"/>
        </w:rPr>
        <w:t>A web-viewer flipbook for a personal project</w:t>
      </w:r>
    </w:p>
    <w:p w14:paraId="309B3407" w14:textId="71BBCBB6" w:rsidR="00113A6F" w:rsidRPr="00023124" w:rsidRDefault="00113A6F" w:rsidP="00113A6F">
      <w:pPr>
        <w:pStyle w:val="Heading1"/>
        <w:spacing w:after="120"/>
        <w:ind w:left="-5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fter being frustrated by flipbook services with monthly payments and watermarks, I decided to start working on my own dynamic flipbook for a book I’m writing and releasing online. </w:t>
      </w:r>
      <w:r w:rsidR="00023124" w:rsidRPr="00023124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t uses JavaScript, HTML, and CSS to work, and can be found at </w:t>
      </w:r>
      <w:hyperlink r:id="rId5" w:history="1">
        <w:r w:rsidR="00023124" w:rsidRPr="00023124">
          <w:rPr>
            <w:rStyle w:val="Hyperlink"/>
            <w:rFonts w:asciiTheme="minorHAnsi" w:hAnsiTheme="minorHAnsi" w:cstheme="minorHAnsi"/>
            <w:color w:val="000000" w:themeColor="text1"/>
            <w:sz w:val="20"/>
            <w:szCs w:val="20"/>
          </w:rPr>
          <w:t>https://msheckman.com/luna</w:t>
        </w:r>
      </w:hyperlink>
      <w:r w:rsidR="00023124" w:rsidRPr="00023124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14:paraId="06BD6F1E" w14:textId="77777777" w:rsidR="00113A6F" w:rsidRDefault="00113A6F" w:rsidP="00B030B3">
      <w:pPr>
        <w:pStyle w:val="Heading2"/>
        <w:spacing w:after="120"/>
        <w:ind w:left="-5"/>
        <w:rPr>
          <w:rFonts w:asciiTheme="minorHAnsi" w:hAnsiTheme="minorHAnsi" w:cstheme="minorHAnsi"/>
          <w:color w:val="auto"/>
          <w:sz w:val="20"/>
          <w:szCs w:val="20"/>
        </w:rPr>
      </w:pPr>
    </w:p>
    <w:p w14:paraId="12537E7D" w14:textId="4D27B0FB" w:rsidR="00101C05" w:rsidRPr="006557F3" w:rsidRDefault="00101C05" w:rsidP="00B030B3">
      <w:pPr>
        <w:pStyle w:val="Heading2"/>
        <w:spacing w:after="120"/>
        <w:ind w:left="-5"/>
        <w:rPr>
          <w:rFonts w:asciiTheme="minorHAnsi" w:hAnsiTheme="minorHAnsi" w:cstheme="minorHAnsi"/>
          <w:color w:val="auto"/>
          <w:sz w:val="20"/>
          <w:szCs w:val="20"/>
        </w:rPr>
      </w:pPr>
      <w:r w:rsidRPr="006557F3">
        <w:rPr>
          <w:rFonts w:asciiTheme="minorHAnsi" w:hAnsiTheme="minorHAnsi" w:cstheme="minorHAnsi"/>
          <w:color w:val="auto"/>
          <w:sz w:val="20"/>
          <w:szCs w:val="20"/>
        </w:rPr>
        <w:t xml:space="preserve">A Tool for Multi-Paradigm </w:t>
      </w:r>
      <w:r w:rsidR="0098619D">
        <w:rPr>
          <w:rFonts w:asciiTheme="minorHAnsi" w:hAnsiTheme="minorHAnsi" w:cstheme="minorHAnsi"/>
          <w:color w:val="auto"/>
          <w:sz w:val="20"/>
          <w:szCs w:val="20"/>
        </w:rPr>
        <w:t>Modeling</w:t>
      </w:r>
      <w:r w:rsidRPr="006557F3">
        <w:rPr>
          <w:rFonts w:asciiTheme="minorHAnsi" w:hAnsiTheme="minorHAnsi" w:cstheme="minorHAnsi"/>
          <w:color w:val="auto"/>
          <w:sz w:val="20"/>
          <w:szCs w:val="20"/>
        </w:rPr>
        <w:t xml:space="preserve"> (AToMPM)</w:t>
      </w:r>
    </w:p>
    <w:p w14:paraId="27F50BFC" w14:textId="10800AE9" w:rsidR="00FF00C2" w:rsidRPr="006557F3" w:rsidRDefault="00101C05" w:rsidP="00FF00C2">
      <w:pPr>
        <w:pStyle w:val="Heading1"/>
        <w:spacing w:after="120"/>
        <w:ind w:left="-5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0"/>
        </w:rPr>
        <w:t>I helped to develop a model-based alternative to classic block-based coding methods</w:t>
      </w:r>
      <w:r w:rsidR="00AF7417">
        <w:rPr>
          <w:rFonts w:asciiTheme="minorHAnsi" w:hAnsiTheme="minorHAnsi" w:cstheme="minorHAnsi"/>
          <w:color w:val="auto"/>
          <w:sz w:val="20"/>
          <w:szCs w:val="20"/>
        </w:rPr>
        <w:t xml:space="preserve"> for a study</w:t>
      </w:r>
      <w:r w:rsidRPr="006557F3">
        <w:rPr>
          <w:rFonts w:asciiTheme="minorHAnsi" w:hAnsiTheme="minorHAnsi" w:cstheme="minorHAnsi"/>
          <w:color w:val="auto"/>
          <w:sz w:val="20"/>
          <w:szCs w:val="20"/>
        </w:rPr>
        <w:t xml:space="preserve">, such as those presented in code.org’s “Hour of Code.” The project can be found here: </w:t>
      </w:r>
      <w:hyperlink r:id="rId6" w:history="1">
        <w:r w:rsidRPr="006557F3">
          <w:rPr>
            <w:rStyle w:val="Hyperlink"/>
            <w:rFonts w:asciiTheme="minorHAnsi" w:hAnsiTheme="minorHAnsi" w:cstheme="minorHAnsi"/>
            <w:color w:val="auto"/>
            <w:sz w:val="20"/>
            <w:szCs w:val="20"/>
          </w:rPr>
          <w:t>https://github.com/mdeforall/atompm/tree/Summer21</w:t>
        </w:r>
      </w:hyperlink>
    </w:p>
    <w:p w14:paraId="29EC81FF" w14:textId="50C2FC25" w:rsidR="00101C05" w:rsidRPr="006557F3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</w:p>
    <w:sectPr w:rsidR="00101C05" w:rsidRPr="006557F3" w:rsidSect="002A48C6">
      <w:pgSz w:w="12240" w:h="15840"/>
      <w:pgMar w:top="1440" w:right="1440" w:bottom="1440" w:left="144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0624"/>
    <w:multiLevelType w:val="hybridMultilevel"/>
    <w:tmpl w:val="73307184"/>
    <w:lvl w:ilvl="0" w:tplc="39747CBC">
      <w:start w:val="1"/>
      <w:numFmt w:val="bullet"/>
      <w:lvlText w:val="•"/>
      <w:lvlJc w:val="left"/>
      <w:pPr>
        <w:ind w:left="1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36A4F7C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8480204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884B2C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98C37BA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48E9D14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712CEC2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AACA84A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CE0A2D6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EE70631"/>
    <w:multiLevelType w:val="hybridMultilevel"/>
    <w:tmpl w:val="8EE45D4A"/>
    <w:lvl w:ilvl="0" w:tplc="4420F5B8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F344A42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A2EC060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E148992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BF4DE9A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D0AD86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D5E4C3A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E6EA34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C342E58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90A7691"/>
    <w:multiLevelType w:val="hybridMultilevel"/>
    <w:tmpl w:val="E49240BE"/>
    <w:lvl w:ilvl="0" w:tplc="320EBC72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A6E7EF4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4F694DC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724BB9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A180306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484AEB0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165E2E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3BC35B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056413E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945113574">
    <w:abstractNumId w:val="1"/>
  </w:num>
  <w:num w:numId="2" w16cid:durableId="2140949661">
    <w:abstractNumId w:val="2"/>
  </w:num>
  <w:num w:numId="3" w16cid:durableId="887884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CJzM3NLc2MjI3NzAyUdpeDU4uLM/DyQAsNaAHj91YksAAAA"/>
  </w:docVars>
  <w:rsids>
    <w:rsidRoot w:val="00101C05"/>
    <w:rsid w:val="00023124"/>
    <w:rsid w:val="00101C05"/>
    <w:rsid w:val="00113A6F"/>
    <w:rsid w:val="00133DE6"/>
    <w:rsid w:val="00170ACA"/>
    <w:rsid w:val="00186C54"/>
    <w:rsid w:val="0023158A"/>
    <w:rsid w:val="00277CE5"/>
    <w:rsid w:val="00282582"/>
    <w:rsid w:val="00285685"/>
    <w:rsid w:val="002C40E6"/>
    <w:rsid w:val="00386BE6"/>
    <w:rsid w:val="003B3193"/>
    <w:rsid w:val="003C43EC"/>
    <w:rsid w:val="00591BDE"/>
    <w:rsid w:val="005B1213"/>
    <w:rsid w:val="005C3641"/>
    <w:rsid w:val="006557F3"/>
    <w:rsid w:val="00840AFA"/>
    <w:rsid w:val="008B2692"/>
    <w:rsid w:val="0098619D"/>
    <w:rsid w:val="00A227E7"/>
    <w:rsid w:val="00A3601E"/>
    <w:rsid w:val="00AF7417"/>
    <w:rsid w:val="00B030B3"/>
    <w:rsid w:val="00B37CD2"/>
    <w:rsid w:val="00B95789"/>
    <w:rsid w:val="00C85060"/>
    <w:rsid w:val="00D9141B"/>
    <w:rsid w:val="00DA2A95"/>
    <w:rsid w:val="00DB1717"/>
    <w:rsid w:val="00DD14A7"/>
    <w:rsid w:val="00DD2B9B"/>
    <w:rsid w:val="00EC1734"/>
    <w:rsid w:val="00EE560E"/>
    <w:rsid w:val="00F1353F"/>
    <w:rsid w:val="00F75C09"/>
    <w:rsid w:val="00FF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294F6"/>
  <w15:chartTrackingRefBased/>
  <w15:docId w15:val="{22CC284D-C8DF-4863-A05E-5E629148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05"/>
    <w:pPr>
      <w:spacing w:after="33" w:line="265" w:lineRule="auto"/>
      <w:ind w:left="10" w:right="5818" w:hanging="10"/>
    </w:pPr>
    <w:rPr>
      <w:rFonts w:ascii="Courier New" w:eastAsia="Courier New" w:hAnsi="Courier New" w:cs="Courier New"/>
      <w:color w:val="000000"/>
      <w:sz w:val="18"/>
      <w:szCs w:val="22"/>
    </w:rPr>
  </w:style>
  <w:style w:type="paragraph" w:styleId="Heading1">
    <w:name w:val="heading 1"/>
    <w:next w:val="Normal"/>
    <w:link w:val="Heading1Char"/>
    <w:uiPriority w:val="9"/>
    <w:qFormat/>
    <w:rsid w:val="00101C05"/>
    <w:pPr>
      <w:keepNext/>
      <w:keepLines/>
      <w:spacing w:line="259" w:lineRule="auto"/>
      <w:ind w:left="10" w:hanging="10"/>
      <w:outlineLvl w:val="0"/>
    </w:pPr>
    <w:rPr>
      <w:rFonts w:ascii="Courier New" w:eastAsia="Courier New" w:hAnsi="Courier New" w:cs="Courier New"/>
      <w:color w:val="666666"/>
      <w:szCs w:val="22"/>
    </w:rPr>
  </w:style>
  <w:style w:type="paragraph" w:styleId="Heading2">
    <w:name w:val="heading 2"/>
    <w:next w:val="Normal"/>
    <w:link w:val="Heading2Char"/>
    <w:uiPriority w:val="9"/>
    <w:unhideWhenUsed/>
    <w:qFormat/>
    <w:rsid w:val="00101C05"/>
    <w:pPr>
      <w:keepNext/>
      <w:keepLines/>
      <w:spacing w:line="259" w:lineRule="auto"/>
      <w:ind w:left="10" w:hanging="10"/>
      <w:outlineLvl w:val="1"/>
    </w:pPr>
    <w:rPr>
      <w:rFonts w:ascii="Courier New" w:eastAsia="Courier New" w:hAnsi="Courier New" w:cs="Courier New"/>
      <w:b/>
      <w:color w:val="000000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01C05"/>
    <w:rPr>
      <w:rFonts w:ascii="Courier New" w:eastAsia="Courier New" w:hAnsi="Courier New" w:cs="Courier New"/>
      <w:color w:val="666666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01C05"/>
    <w:rPr>
      <w:rFonts w:ascii="Courier New" w:eastAsia="Courier New" w:hAnsi="Courier New" w:cs="Courier New"/>
      <w:b/>
      <w:color w:val="000000"/>
      <w:sz w:val="21"/>
      <w:szCs w:val="22"/>
    </w:rPr>
  </w:style>
  <w:style w:type="character" w:styleId="Hyperlink">
    <w:name w:val="Hyperlink"/>
    <w:basedOn w:val="DefaultParagraphFont"/>
    <w:uiPriority w:val="99"/>
    <w:unhideWhenUsed/>
    <w:rsid w:val="00101C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C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1B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deforall/atompm/tree/Summer21" TargetMode="External"/><Relationship Id="rId5" Type="http://schemas.openxmlformats.org/officeDocument/2006/relationships/hyperlink" Target="https://msheckman.com/lun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eckman</dc:creator>
  <cp:keywords/>
  <dc:description/>
  <cp:lastModifiedBy>Michael Heckman</cp:lastModifiedBy>
  <cp:revision>29</cp:revision>
  <dcterms:created xsi:type="dcterms:W3CDTF">2021-08-25T19:48:00Z</dcterms:created>
  <dcterms:modified xsi:type="dcterms:W3CDTF">2023-07-06T16:47:00Z</dcterms:modified>
</cp:coreProperties>
</file>